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6C1C8" w14:textId="77777777" w:rsidR="009A293F" w:rsidRPr="00EC307A" w:rsidRDefault="009A293F" w:rsidP="009A293F">
      <w:pPr>
        <w:spacing w:after="0" w:line="240" w:lineRule="auto"/>
        <w:jc w:val="both"/>
        <w:rPr>
          <w:rStyle w:val="Heading2Char"/>
          <w:rFonts w:ascii="Times New Roman" w:hAnsi="Times New Roman" w:cs="Times New Roman"/>
          <w:color w:val="000000" w:themeColor="text1"/>
          <w:sz w:val="24"/>
          <w:szCs w:val="24"/>
        </w:rPr>
      </w:pPr>
      <w:r w:rsidRPr="00EC307A">
        <w:rPr>
          <w:rStyle w:val="Heading2Char"/>
          <w:rFonts w:ascii="Times New Roman" w:hAnsi="Times New Roman" w:cs="Times New Roman"/>
          <w:color w:val="000000" w:themeColor="text1"/>
          <w:sz w:val="24"/>
          <w:szCs w:val="24"/>
        </w:rPr>
        <w:t>Determining Learning Style preferences of learners</w:t>
      </w:r>
    </w:p>
    <w:p w14:paraId="6744F1D1" w14:textId="77777777" w:rsidR="009A293F" w:rsidRPr="00EC307A" w:rsidRDefault="009A293F" w:rsidP="009A293F">
      <w:pPr>
        <w:spacing w:after="0" w:line="240" w:lineRule="auto"/>
        <w:jc w:val="both"/>
        <w:rPr>
          <w:rStyle w:val="Heading2Char"/>
          <w:rFonts w:ascii="Times New Roman" w:hAnsi="Times New Roman" w:cs="Times New Roman"/>
          <w:color w:val="000000" w:themeColor="text1"/>
          <w:sz w:val="24"/>
          <w:szCs w:val="24"/>
        </w:rPr>
      </w:pPr>
    </w:p>
    <w:p w14:paraId="5AFDC8CC" w14:textId="77777777" w:rsidR="009A293F" w:rsidRPr="009A293F" w:rsidRDefault="009A293F" w:rsidP="009A293F">
      <w:pPr>
        <w:spacing w:after="0" w:line="240" w:lineRule="auto"/>
        <w:jc w:val="both"/>
        <w:rPr>
          <w:rStyle w:val="Heading2Char"/>
          <w:rFonts w:ascii="Times New Roman" w:hAnsi="Times New Roman" w:cs="Times New Roman"/>
          <w:b w:val="0"/>
          <w:bCs w:val="0"/>
          <w:color w:val="000000" w:themeColor="text1"/>
          <w:sz w:val="24"/>
          <w:szCs w:val="24"/>
        </w:rPr>
      </w:pPr>
      <w:r w:rsidRPr="009A293F">
        <w:rPr>
          <w:rStyle w:val="Heading2Char"/>
          <w:rFonts w:ascii="Times New Roman" w:hAnsi="Times New Roman" w:cs="Times New Roman"/>
          <w:b w:val="0"/>
          <w:bCs w:val="0"/>
          <w:color w:val="000000" w:themeColor="text1"/>
          <w:sz w:val="24"/>
          <w:szCs w:val="24"/>
        </w:rPr>
        <w:t>Sushil Shrestha and Manish Pokharel</w:t>
      </w:r>
    </w:p>
    <w:p w14:paraId="550D2D33" w14:textId="77777777" w:rsidR="009A293F" w:rsidRPr="009A293F" w:rsidRDefault="009A293F" w:rsidP="009A293F">
      <w:pPr>
        <w:spacing w:after="0" w:line="240" w:lineRule="auto"/>
        <w:jc w:val="both"/>
        <w:rPr>
          <w:rStyle w:val="Heading2Char"/>
          <w:rFonts w:ascii="Times New Roman" w:hAnsi="Times New Roman" w:cs="Times New Roman"/>
          <w:b w:val="0"/>
          <w:bCs w:val="0"/>
          <w:color w:val="000000" w:themeColor="text1"/>
          <w:sz w:val="24"/>
          <w:szCs w:val="24"/>
        </w:rPr>
      </w:pPr>
      <w:r w:rsidRPr="009A293F">
        <w:rPr>
          <w:rStyle w:val="Heading2Char"/>
          <w:rFonts w:ascii="Times New Roman" w:hAnsi="Times New Roman" w:cs="Times New Roman"/>
          <w:b w:val="0"/>
          <w:bCs w:val="0"/>
          <w:color w:val="000000" w:themeColor="text1"/>
          <w:sz w:val="24"/>
          <w:szCs w:val="24"/>
        </w:rPr>
        <w:t>Digital Learning Research Lab</w:t>
      </w:r>
    </w:p>
    <w:p w14:paraId="758BD75D" w14:textId="4359B995" w:rsidR="009A293F" w:rsidRDefault="009A293F" w:rsidP="009A293F">
      <w:pPr>
        <w:spacing w:after="0" w:line="240" w:lineRule="auto"/>
        <w:jc w:val="both"/>
        <w:rPr>
          <w:rStyle w:val="Heading2Char"/>
          <w:rFonts w:ascii="Times New Roman" w:hAnsi="Times New Roman" w:cs="Times New Roman"/>
          <w:b w:val="0"/>
          <w:bCs w:val="0"/>
          <w:color w:val="000000" w:themeColor="text1"/>
          <w:sz w:val="24"/>
          <w:szCs w:val="24"/>
        </w:rPr>
      </w:pPr>
      <w:r w:rsidRPr="009A293F">
        <w:rPr>
          <w:rStyle w:val="Heading2Char"/>
          <w:rFonts w:ascii="Times New Roman" w:hAnsi="Times New Roman" w:cs="Times New Roman"/>
          <w:b w:val="0"/>
          <w:bCs w:val="0"/>
          <w:color w:val="000000" w:themeColor="text1"/>
          <w:sz w:val="24"/>
          <w:szCs w:val="24"/>
        </w:rPr>
        <w:t>Department of Computer Science and Engineering</w:t>
      </w:r>
    </w:p>
    <w:p w14:paraId="643163CA" w14:textId="083E2BA5" w:rsidR="00182A5F" w:rsidRPr="009A293F" w:rsidRDefault="00182A5F" w:rsidP="009A293F">
      <w:pPr>
        <w:spacing w:after="0" w:line="240" w:lineRule="auto"/>
        <w:jc w:val="both"/>
        <w:rPr>
          <w:rStyle w:val="Heading2Char"/>
          <w:rFonts w:ascii="Times New Roman" w:hAnsi="Times New Roman" w:cs="Times New Roman"/>
          <w:b w:val="0"/>
          <w:bCs w:val="0"/>
          <w:color w:val="000000" w:themeColor="text1"/>
          <w:sz w:val="24"/>
          <w:szCs w:val="24"/>
        </w:rPr>
      </w:pPr>
      <w:r>
        <w:rPr>
          <w:rStyle w:val="Heading2Char"/>
          <w:rFonts w:ascii="Times New Roman" w:hAnsi="Times New Roman" w:cs="Times New Roman"/>
          <w:b w:val="0"/>
          <w:bCs w:val="0"/>
          <w:color w:val="000000" w:themeColor="text1"/>
          <w:sz w:val="24"/>
          <w:szCs w:val="24"/>
        </w:rPr>
        <w:t>Kathmandu University, Nepal</w:t>
      </w:r>
    </w:p>
    <w:p w14:paraId="10D202D3" w14:textId="351ADCCF" w:rsidR="009A293F" w:rsidRDefault="009A293F" w:rsidP="009A293F">
      <w:pPr>
        <w:spacing w:after="0" w:line="240" w:lineRule="auto"/>
        <w:jc w:val="both"/>
        <w:rPr>
          <w:rStyle w:val="Hyperlink"/>
          <w:rFonts w:ascii="Times New Roman" w:eastAsiaTheme="majorEastAsia" w:hAnsi="Times New Roman" w:cs="Times New Roman"/>
          <w:b/>
          <w:bCs/>
          <w:i/>
          <w:iCs/>
          <w:sz w:val="24"/>
          <w:szCs w:val="24"/>
        </w:rPr>
      </w:pPr>
      <w:r w:rsidRPr="009A293F">
        <w:rPr>
          <w:rStyle w:val="Heading2Char"/>
          <w:rFonts w:ascii="Times New Roman" w:hAnsi="Times New Roman" w:cs="Times New Roman"/>
          <w:b w:val="0"/>
          <w:bCs w:val="0"/>
          <w:i/>
          <w:iCs/>
          <w:color w:val="000000" w:themeColor="text1"/>
          <w:sz w:val="24"/>
          <w:szCs w:val="24"/>
        </w:rPr>
        <w:t xml:space="preserve">Corresponding author </w:t>
      </w:r>
      <w:hyperlink r:id="rId4" w:history="1">
        <w:r w:rsidRPr="009A293F">
          <w:rPr>
            <w:rStyle w:val="Hyperlink"/>
            <w:rFonts w:ascii="Times New Roman" w:eastAsiaTheme="majorEastAsia" w:hAnsi="Times New Roman" w:cs="Times New Roman"/>
            <w:b/>
            <w:bCs/>
            <w:i/>
            <w:iCs/>
            <w:sz w:val="24"/>
            <w:szCs w:val="24"/>
          </w:rPr>
          <w:t>sushil@ku.edu.np</w:t>
        </w:r>
      </w:hyperlink>
    </w:p>
    <w:p w14:paraId="6295B203" w14:textId="23DAFB80" w:rsidR="00952413" w:rsidRDefault="00952413" w:rsidP="009A293F">
      <w:pPr>
        <w:spacing w:after="0" w:line="240" w:lineRule="auto"/>
        <w:jc w:val="both"/>
        <w:rPr>
          <w:rStyle w:val="Hyperlink"/>
          <w:rFonts w:ascii="Times New Roman" w:eastAsiaTheme="majorEastAsia" w:hAnsi="Times New Roman" w:cs="Times New Roman"/>
          <w:b/>
          <w:bCs/>
          <w:i/>
          <w:iCs/>
          <w:sz w:val="24"/>
          <w:szCs w:val="24"/>
        </w:rPr>
      </w:pPr>
    </w:p>
    <w:p w14:paraId="22EF323F" w14:textId="4D675F12" w:rsidR="00952413" w:rsidRDefault="00952413" w:rsidP="009A293F">
      <w:pPr>
        <w:spacing w:after="0" w:line="240" w:lineRule="auto"/>
        <w:jc w:val="both"/>
        <w:rPr>
          <w:rStyle w:val="Hyperlink"/>
          <w:rFonts w:ascii="Times New Roman" w:eastAsiaTheme="majorEastAsia" w:hAnsi="Times New Roman" w:cs="Times New Roman"/>
          <w:b/>
          <w:bCs/>
          <w:i/>
          <w:iCs/>
          <w:sz w:val="24"/>
          <w:szCs w:val="24"/>
        </w:rPr>
      </w:pPr>
    </w:p>
    <w:p w14:paraId="11B71A9F" w14:textId="54FFE1EE" w:rsidR="00952413" w:rsidRPr="006D54D5" w:rsidRDefault="006D54D5" w:rsidP="009A293F">
      <w:pPr>
        <w:spacing w:after="0" w:line="240" w:lineRule="auto"/>
        <w:jc w:val="both"/>
        <w:rPr>
          <w:rStyle w:val="Heading2Char"/>
          <w:rFonts w:ascii="Times New Roman" w:hAnsi="Times New Roman" w:cs="Times New Roman"/>
          <w:b w:val="0"/>
          <w:bCs w:val="0"/>
          <w:color w:val="000000" w:themeColor="text1"/>
          <w:sz w:val="24"/>
          <w:szCs w:val="24"/>
        </w:rPr>
      </w:pPr>
      <w:r w:rsidRPr="006D54D5">
        <w:rPr>
          <w:rFonts w:ascii="Helvetica" w:hAnsi="Helvetica" w:cs="Helvetica"/>
          <w:b/>
          <w:bCs/>
          <w:color w:val="333333"/>
          <w:sz w:val="21"/>
          <w:szCs w:val="21"/>
          <w:shd w:val="clear" w:color="auto" w:fill="FFFFFF"/>
        </w:rPr>
        <w:t>A brief description of the novelty and importance of the findings detailed in the paper</w:t>
      </w:r>
    </w:p>
    <w:p w14:paraId="1E939790" w14:textId="5BEC8938" w:rsidR="00832C98" w:rsidRDefault="00832C98"/>
    <w:p w14:paraId="1C5910BF" w14:textId="7B75DAD3" w:rsidR="009A293F" w:rsidRDefault="00D901D1">
      <w:r>
        <w:t>The objective of this research is to determine the learner’s preferences of the learners. So, the instructional design was developed</w:t>
      </w:r>
      <w:r w:rsidR="007E102A">
        <w:t xml:space="preserve"> to address the COVID 19 pandemic </w:t>
      </w:r>
      <w:r>
        <w:t xml:space="preserve">and implemented in the real environment. </w:t>
      </w:r>
      <w:r w:rsidR="007E102A">
        <w:t>Kathmandu University uses moodle platform and the developed instructional design was implemented in the moodle system. There was total 108 undergraduate students who enrolled in the course called Human Computer Interaction and this study includes the learners log data of whole semester i.e., of 12 weeks from start to end of the course.</w:t>
      </w:r>
      <w:r>
        <w:t xml:space="preserve"> The </w:t>
      </w:r>
      <w:r w:rsidR="007E102A">
        <w:t xml:space="preserve">developed instructional design consist of several types of learning objects and the </w:t>
      </w:r>
      <w:r>
        <w:t xml:space="preserve">learners were asked to access </w:t>
      </w:r>
      <w:r w:rsidR="007E102A">
        <w:t>those</w:t>
      </w:r>
      <w:r>
        <w:t xml:space="preserve"> contents </w:t>
      </w:r>
      <w:r w:rsidR="007E102A">
        <w:t xml:space="preserve">in their preferred time. </w:t>
      </w:r>
      <w:r w:rsidR="000C4046">
        <w:t>So,</w:t>
      </w:r>
      <w:r w:rsidR="007E102A">
        <w:t xml:space="preserve"> in overall for this research</w:t>
      </w:r>
      <w:r w:rsidR="00FE7B46">
        <w:t>,</w:t>
      </w:r>
      <w:r w:rsidR="007E102A">
        <w:t xml:space="preserve"> all the interactions data of learners with the online system was considered.</w:t>
      </w:r>
      <w:r>
        <w:t xml:space="preserve">  The finding of this research is very useful to the instructors as they are able to identify the learner’s preferences. Popular learning style model called FSLSM was applied in this research. The outcome of this research is very helpful in developing adaptive personalized system. As this research analyze moodle log data, the research methods adapted in this study can be generalized to other courses also in future.</w:t>
      </w:r>
      <w:r w:rsidR="00475E99">
        <w:t xml:space="preserve"> </w:t>
      </w:r>
      <w:r w:rsidR="007E102A">
        <w:t>Also,</w:t>
      </w:r>
      <w:r w:rsidR="00475E99">
        <w:t xml:space="preserve"> this research implements the </w:t>
      </w:r>
      <w:r w:rsidR="00677EDF">
        <w:t>popular</w:t>
      </w:r>
      <w:r w:rsidR="00475E99">
        <w:t xml:space="preserve"> </w:t>
      </w:r>
      <w:r w:rsidR="007E102A">
        <w:t>tree-based</w:t>
      </w:r>
      <w:r w:rsidR="0065707B">
        <w:t xml:space="preserve"> classifier based on the previous studies</w:t>
      </w:r>
      <w:r w:rsidR="00475E99">
        <w:t xml:space="preserve"> </w:t>
      </w:r>
      <w:r w:rsidR="00677EDF">
        <w:t>for the classification of the users.</w:t>
      </w:r>
      <w:r>
        <w:t xml:space="preserve"> </w:t>
      </w:r>
      <w:r w:rsidR="007E102A">
        <w:t xml:space="preserve">This research is a good example of how the learning style model can be developed </w:t>
      </w:r>
      <w:r w:rsidR="000C4046">
        <w:t>through the popular learning styles model and evaluation of the predictive model using popular machine learning algorithms.</w:t>
      </w:r>
      <w:r w:rsidR="0096620F">
        <w:t xml:space="preserve"> So instructors, learners, researchers working in the </w:t>
      </w:r>
      <w:r w:rsidR="000C504E">
        <w:t>field</w:t>
      </w:r>
      <w:r w:rsidR="0096620F">
        <w:t xml:space="preserve"> of </w:t>
      </w:r>
      <w:r w:rsidR="000C504E">
        <w:t xml:space="preserve">educational data mining and </w:t>
      </w:r>
      <w:r w:rsidR="0096620F">
        <w:t>learning analytics are highly benefited from this paper.</w:t>
      </w:r>
    </w:p>
    <w:p w14:paraId="050386F4" w14:textId="77777777" w:rsidR="00907B98" w:rsidRDefault="00907B98">
      <w:pPr>
        <w:rPr>
          <w:rFonts w:ascii="Helvetica" w:hAnsi="Helvetica" w:cs="Helvetica"/>
          <w:b/>
          <w:bCs/>
          <w:color w:val="333333"/>
          <w:sz w:val="21"/>
          <w:szCs w:val="21"/>
          <w:shd w:val="clear" w:color="auto" w:fill="FFFFFF"/>
        </w:rPr>
      </w:pPr>
    </w:p>
    <w:p w14:paraId="5DE93280" w14:textId="66667E2E" w:rsidR="00E40CA7" w:rsidRPr="00E40CA7" w:rsidRDefault="00E40CA7">
      <w:pPr>
        <w:rPr>
          <w:rFonts w:ascii="Helvetica" w:hAnsi="Helvetica" w:cs="Helvetica"/>
          <w:b/>
          <w:bCs/>
          <w:color w:val="333333"/>
          <w:sz w:val="21"/>
          <w:szCs w:val="21"/>
          <w:shd w:val="clear" w:color="auto" w:fill="FFFFFF"/>
        </w:rPr>
      </w:pPr>
      <w:r w:rsidRPr="00E40CA7">
        <w:rPr>
          <w:rFonts w:ascii="Helvetica" w:hAnsi="Helvetica" w:cs="Helvetica"/>
          <w:b/>
          <w:bCs/>
          <w:color w:val="333333"/>
          <w:sz w:val="21"/>
          <w:szCs w:val="21"/>
          <w:shd w:val="clear" w:color="auto" w:fill="FFFFFF"/>
        </w:rPr>
        <w:t>Declaration</w:t>
      </w:r>
    </w:p>
    <w:p w14:paraId="37342128" w14:textId="5E9CFD3F" w:rsidR="00E40CA7" w:rsidRDefault="00E40CA7">
      <w:r>
        <w:t>This research work has not been submitted to any other journal for the publication and the dataset used in this research is real and no manipulation in the data is done throughout the research process.</w:t>
      </w:r>
    </w:p>
    <w:p w14:paraId="60E7568E" w14:textId="2A06558F" w:rsidR="00E40CA7" w:rsidRPr="005D03C0" w:rsidRDefault="005D03C0">
      <w:pPr>
        <w:rPr>
          <w:rFonts w:ascii="Helvetica" w:hAnsi="Helvetica" w:cs="Helvetica"/>
          <w:b/>
          <w:bCs/>
          <w:color w:val="333333"/>
          <w:sz w:val="21"/>
          <w:szCs w:val="21"/>
          <w:shd w:val="clear" w:color="auto" w:fill="FFFFFF"/>
        </w:rPr>
      </w:pPr>
      <w:r w:rsidRPr="005D03C0">
        <w:rPr>
          <w:rFonts w:ascii="Helvetica" w:hAnsi="Helvetica" w:cs="Helvetica"/>
          <w:b/>
          <w:bCs/>
          <w:color w:val="333333"/>
          <w:sz w:val="21"/>
          <w:szCs w:val="21"/>
          <w:shd w:val="clear" w:color="auto" w:fill="FFFFFF"/>
        </w:rPr>
        <w:t>Conflict of Interest</w:t>
      </w:r>
    </w:p>
    <w:p w14:paraId="490AE3FE" w14:textId="405E40F5" w:rsidR="00677EDF" w:rsidRDefault="005D03C0" w:rsidP="002C6554">
      <w:r>
        <w:rPr>
          <w:rFonts w:ascii="Helvetica" w:hAnsi="Helvetica" w:cs="Helvetica"/>
          <w:color w:val="333333"/>
          <w:sz w:val="21"/>
          <w:szCs w:val="21"/>
          <w:shd w:val="clear" w:color="auto" w:fill="FFFFFF"/>
        </w:rPr>
        <w:t>None</w:t>
      </w:r>
    </w:p>
    <w:sectPr w:rsidR="00677E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jCxtDA0tDC0tDBX0lEKTi0uzszPAykwrAUADgN1HiwAAAA="/>
  </w:docVars>
  <w:rsids>
    <w:rsidRoot w:val="00292EA7"/>
    <w:rsid w:val="000C4046"/>
    <w:rsid w:val="000C504E"/>
    <w:rsid w:val="00182A5F"/>
    <w:rsid w:val="00292EA7"/>
    <w:rsid w:val="002C6554"/>
    <w:rsid w:val="00475E99"/>
    <w:rsid w:val="005D03C0"/>
    <w:rsid w:val="0065707B"/>
    <w:rsid w:val="00677EDF"/>
    <w:rsid w:val="006D54D5"/>
    <w:rsid w:val="007E102A"/>
    <w:rsid w:val="00832C98"/>
    <w:rsid w:val="00907B98"/>
    <w:rsid w:val="00940349"/>
    <w:rsid w:val="00952413"/>
    <w:rsid w:val="0096620F"/>
    <w:rsid w:val="009A293F"/>
    <w:rsid w:val="00D901D1"/>
    <w:rsid w:val="00E40CA7"/>
    <w:rsid w:val="00FE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D838D"/>
  <w15:chartTrackingRefBased/>
  <w15:docId w15:val="{96ECD724-CC4B-4136-9144-59CBB07C6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93F"/>
    <w:pPr>
      <w:spacing w:after="200" w:line="276" w:lineRule="auto"/>
    </w:pPr>
    <w:rPr>
      <w:rFonts w:asciiTheme="minorHAnsi" w:eastAsiaTheme="minorEastAsia" w:hAnsiTheme="minorHAnsi"/>
      <w:sz w:val="22"/>
    </w:rPr>
  </w:style>
  <w:style w:type="paragraph" w:styleId="Heading2">
    <w:name w:val="heading 2"/>
    <w:basedOn w:val="Normal"/>
    <w:next w:val="Normal"/>
    <w:link w:val="Heading2Char"/>
    <w:uiPriority w:val="9"/>
    <w:unhideWhenUsed/>
    <w:qFormat/>
    <w:rsid w:val="009A293F"/>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293F"/>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9A29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ushil@ku.edu.n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9</cp:revision>
  <dcterms:created xsi:type="dcterms:W3CDTF">2020-12-29T15:47:00Z</dcterms:created>
  <dcterms:modified xsi:type="dcterms:W3CDTF">2020-12-30T15:08:00Z</dcterms:modified>
</cp:coreProperties>
</file>